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17B5" w14:textId="77777777" w:rsidR="00BA5524" w:rsidRDefault="00BA5524" w:rsidP="00BA5524">
      <w:pPr>
        <w:pStyle w:val="font8"/>
        <w:spacing w:before="0" w:beforeAutospacing="0" w:after="0" w:afterAutospacing="0"/>
        <w:jc w:val="center"/>
        <w:textAlignment w:val="baseline"/>
        <w:rPr>
          <w:sz w:val="30"/>
          <w:szCs w:val="30"/>
        </w:rPr>
      </w:pPr>
      <w:proofErr w:type="spellStart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>Adatkezelési</w:t>
      </w:r>
      <w:proofErr w:type="spellEnd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>tájékoztató</w:t>
      </w:r>
      <w:proofErr w:type="spellEnd"/>
    </w:p>
    <w:p w14:paraId="70072CF4" w14:textId="7B52CF8E" w:rsidR="00BA5524" w:rsidRDefault="00BA5524" w:rsidP="00BA5524">
      <w:pPr>
        <w:pStyle w:val="font8"/>
        <w:spacing w:before="0" w:beforeAutospacing="0" w:after="0" w:afterAutospacing="0"/>
        <w:jc w:val="center"/>
        <w:textAlignment w:val="baseline"/>
        <w:rPr>
          <w:sz w:val="30"/>
          <w:szCs w:val="30"/>
        </w:rPr>
      </w:pPr>
      <w:proofErr w:type="spellStart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>Összehangolva</w:t>
      </w:r>
      <w:proofErr w:type="spellEnd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b/>
          <w:bCs/>
          <w:sz w:val="30"/>
          <w:szCs w:val="30"/>
          <w:bdr w:val="none" w:sz="0" w:space="0" w:color="auto" w:frame="1"/>
        </w:rPr>
        <w:t>Alapítvány</w:t>
      </w:r>
      <w:proofErr w:type="spellEnd"/>
    </w:p>
    <w:p w14:paraId="5E54814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>​</w:t>
      </w:r>
    </w:p>
    <w:p w14:paraId="6AF1602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1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lya</w:t>
      </w:r>
      <w:proofErr w:type="spellEnd"/>
    </w:p>
    <w:p w14:paraId="4901C72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6442E67B" w14:textId="58B81D8F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Jelen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„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”)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z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hangolv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aganat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ró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egeké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„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”)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lt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ze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ilvántar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/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bázi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szná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ndj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590F46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4FD90C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záróla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yűjtü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ü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ai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újtásá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pontjá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engedhetetle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dalu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sználat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ai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génybevétel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kén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Jelen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d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vékenység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sználó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lássa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yakorlatun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mutassu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EA6F48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05FFFCF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2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rányad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abályok</w:t>
      </w:r>
      <w:proofErr w:type="spellEnd"/>
    </w:p>
    <w:p w14:paraId="4899723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41BF8EEF" w14:textId="77777777" w:rsidR="00BA5524" w:rsidRDefault="00BA5524" w:rsidP="00BA5524">
      <w:pPr>
        <w:pStyle w:val="font8"/>
        <w:numPr>
          <w:ilvl w:val="0"/>
          <w:numId w:val="1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uróp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arlame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Tanács 2016/679 Rendelete (2016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prili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27.)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k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kintet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delmé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ly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abad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ramlásá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95/46/EK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ndel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ly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ív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ezésé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”GDPR”)</w:t>
      </w:r>
    </w:p>
    <w:p w14:paraId="6CDB3054" w14:textId="77777777" w:rsidR="00BA5524" w:rsidRDefault="00BA5524" w:rsidP="00BA5524">
      <w:pPr>
        <w:pStyle w:val="font8"/>
        <w:numPr>
          <w:ilvl w:val="0"/>
          <w:numId w:val="1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2011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v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CXII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rendelkez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szabadság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”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t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”)</w:t>
      </w:r>
    </w:p>
    <w:p w14:paraId="2FD9E7A0" w14:textId="77777777" w:rsidR="00BA5524" w:rsidRDefault="00BA5524" w:rsidP="00BA5524">
      <w:pPr>
        <w:pStyle w:val="font8"/>
        <w:numPr>
          <w:ilvl w:val="0"/>
          <w:numId w:val="1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2013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v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V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Polgári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köny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”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t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”),</w:t>
      </w:r>
    </w:p>
    <w:p w14:paraId="5597A82F" w14:textId="77777777" w:rsidR="00BA5524" w:rsidRDefault="00BA5524" w:rsidP="00BA5524">
      <w:pPr>
        <w:pStyle w:val="font8"/>
        <w:numPr>
          <w:ilvl w:val="0"/>
          <w:numId w:val="1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2001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v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CVIII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ektro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reske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sadalomm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függ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dései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”Eker. tv.”)</w:t>
      </w:r>
    </w:p>
    <w:p w14:paraId="361C02B8" w14:textId="77777777" w:rsidR="00BA5524" w:rsidRDefault="00BA5524" w:rsidP="00BA5524">
      <w:pPr>
        <w:pStyle w:val="font8"/>
        <w:numPr>
          <w:ilvl w:val="0"/>
          <w:numId w:val="1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2008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v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XLVIII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azdasá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klámtevékeny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ve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tételei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orlátai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ak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”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rt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”).</w:t>
      </w:r>
    </w:p>
    <w:p w14:paraId="6BA1190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1E4AB0C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állításakor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igyelemm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ltu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ze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vé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szabads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óság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ő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vé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vetelményei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ó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jánlás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is.</w:t>
      </w:r>
    </w:p>
    <w:p w14:paraId="326CD72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1487B01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3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tuáli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ai</w:t>
      </w:r>
      <w:proofErr w:type="spellEnd"/>
    </w:p>
    <w:p w14:paraId="347C2F6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1B33B80C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hangolv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yógyí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pzeleted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!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aganat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ró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egeké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2A28633A" w14:textId="7CB92569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ékhely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r w:rsidR="00A843D6">
        <w:rPr>
          <w:spacing w:val="2"/>
        </w:rPr>
        <w:t xml:space="preserve">1108 </w:t>
      </w:r>
      <w:proofErr w:type="spellStart"/>
      <w:r w:rsidR="00A843D6">
        <w:rPr>
          <w:spacing w:val="2"/>
        </w:rPr>
        <w:t>Szövőszék</w:t>
      </w:r>
      <w:proofErr w:type="spellEnd"/>
      <w:r w:rsidR="00A843D6">
        <w:rPr>
          <w:spacing w:val="2"/>
        </w:rPr>
        <w:t xml:space="preserve"> </w:t>
      </w:r>
      <w:proofErr w:type="spellStart"/>
      <w:r w:rsidR="00A843D6">
        <w:rPr>
          <w:spacing w:val="2"/>
        </w:rPr>
        <w:t>utca</w:t>
      </w:r>
      <w:proofErr w:type="spellEnd"/>
      <w:r w:rsidR="00A843D6">
        <w:rPr>
          <w:spacing w:val="2"/>
        </w:rPr>
        <w:t xml:space="preserve"> 16 1/5</w:t>
      </w:r>
    </w:p>
    <w:p w14:paraId="6A736AC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Civ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z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ilvántartá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13-01-0004104.</w:t>
      </w:r>
    </w:p>
    <w:p w14:paraId="68D3614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ilvántart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jegy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z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Budapest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nyék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szé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047C19B" w14:textId="61FBFA2E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ó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19239565-1-</w:t>
      </w:r>
      <w:r w:rsidR="00A843D6">
        <w:rPr>
          <w:rStyle w:val="wixui-rich-texttext"/>
          <w:sz w:val="23"/>
          <w:szCs w:val="23"/>
          <w:bdr w:val="none" w:sz="0" w:space="0" w:color="auto" w:frame="1"/>
        </w:rPr>
        <w:t>42</w:t>
      </w:r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C7A6AC6" w14:textId="77777777" w:rsidR="00A843D6" w:rsidRDefault="00BA5524" w:rsidP="00BA5524">
      <w:pPr>
        <w:pStyle w:val="font8"/>
        <w:spacing w:before="0" w:beforeAutospacing="0" w:after="0" w:afterAutospacing="0"/>
        <w:textAlignment w:val="baseline"/>
        <w:rPr>
          <w:rStyle w:val="wixui-rich-texttext"/>
          <w:sz w:val="23"/>
          <w:szCs w:val="23"/>
          <w:bdr w:val="none" w:sz="0" w:space="0" w:color="auto" w:frame="1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pvis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r w:rsidR="00A843D6">
        <w:rPr>
          <w:lang w:val="hu-HU"/>
        </w:rPr>
        <w:t>Dr. Tatár-Kiss Klára Krisztina, kuratóriumi elnök</w:t>
      </w:r>
      <w:r w:rsidR="00A843D6"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</w:p>
    <w:p w14:paraId="0B6227E8" w14:textId="731D1622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E-ma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 </w:t>
      </w:r>
      <w:hyperlink r:id="rId5" w:history="1">
        <w:r w:rsidR="00A843D6" w:rsidRPr="00801DA5">
          <w:rPr>
            <w:rStyle w:val="Hiperhivatkozs"/>
            <w:sz w:val="23"/>
            <w:szCs w:val="23"/>
            <w:bdr w:val="none" w:sz="0" w:space="0" w:color="auto" w:frame="1"/>
          </w:rPr>
          <w:t>kuratorium@kiutarakbol.hu</w:t>
        </w:r>
      </w:hyperlink>
    </w:p>
    <w:p w14:paraId="4FA1939F" w14:textId="45DDD25D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nlap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 </w:t>
      </w:r>
      <w:hyperlink r:id="rId6" w:history="1">
        <w:r w:rsidR="00A843D6" w:rsidRPr="00801DA5">
          <w:rPr>
            <w:rStyle w:val="Hiperhivatkozs"/>
            <w:sz w:val="23"/>
            <w:szCs w:val="23"/>
            <w:bdr w:val="none" w:sz="0" w:space="0" w:color="auto" w:frame="1"/>
          </w:rPr>
          <w:t>www.kiutarakbol.hu</w:t>
        </w:r>
      </w:hyperlink>
    </w:p>
    <w:p w14:paraId="04A9184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h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ó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 Wix.com Inc. 500 Terry Francois Blvd., 6th Floor, San Francisco, CA 94158 USA.</w:t>
      </w:r>
    </w:p>
    <w:p w14:paraId="6615034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4F2BB06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galo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ások</w:t>
      </w:r>
      <w:proofErr w:type="spellEnd"/>
    </w:p>
    <w:p w14:paraId="5A1C4C8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0AB14F8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1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</w:t>
      </w:r>
      <w:proofErr w:type="spellEnd"/>
    </w:p>
    <w:p w14:paraId="4F43EDF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h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natk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formáci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h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vetl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ve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ülönös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éldáu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meghatár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onlin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s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iziológi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lastRenderedPageBreak/>
        <w:t>genetik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lle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azdasá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ulturáli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ciáli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ság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natkozó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ény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j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h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C0DF2D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>4.2 Adatkezelés</w:t>
      </w:r>
    </w:p>
    <w:p w14:paraId="3E2A7D45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állományok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utomatizá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utomatizá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z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űvel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űvelet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sség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yűj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ögzí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ndszerez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go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o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alak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kérdez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ekin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szná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jesz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kapcso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llet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emmisí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F14A57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3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</w:p>
    <w:p w14:paraId="561BD70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ügynök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zköze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álló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ásokk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ü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z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H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zköze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ni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gálla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jog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rozz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meg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jelölésé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natk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ülönö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pon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ni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gálla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jog is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hat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05155F3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4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</w:t>
      </w:r>
      <w:proofErr w:type="spellEnd"/>
    </w:p>
    <w:p w14:paraId="1FF1BC5C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ügynök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v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;</w:t>
      </w:r>
    </w:p>
    <w:p w14:paraId="17D3DBE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5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zett</w:t>
      </w:r>
      <w:proofErr w:type="spellEnd"/>
    </w:p>
    <w:p w14:paraId="35A9106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ügynök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i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ly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l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üggetlen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tt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rmad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é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-e. Azon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d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izsgál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ret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ni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gálla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g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hang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érhet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ősül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zett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;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mlí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ltal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meg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elj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felelő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kalmazand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vé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abályok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1E627B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6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rmad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él</w:t>
      </w:r>
      <w:proofErr w:type="spellEnd"/>
    </w:p>
    <w:p w14:paraId="658D6B9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ügynök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v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kk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kk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vetl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rányít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talmaz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t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D658C3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7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a</w:t>
      </w:r>
      <w:proofErr w:type="spellEnd"/>
    </w:p>
    <w:p w14:paraId="3BC03C2C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arat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kén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onkr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fel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ás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u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rtelm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nyilvánít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ly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ilatkoz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erősíté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élreérthetetlen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fej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seleked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útj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z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leegyez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ő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58D12DF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4.8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vé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cidens</w:t>
      </w:r>
      <w:proofErr w:type="spellEnd"/>
    </w:p>
    <w:p w14:paraId="6BDC34B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iztons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érül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ít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o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letl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ellen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emmisít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veszt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változtatás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ulatl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l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k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ulatl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féré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redményez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9E02DB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846DDD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5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natk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vek</w:t>
      </w:r>
      <w:proofErr w:type="spellEnd"/>
    </w:p>
    <w:p w14:paraId="41B832A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27D06F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erű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láth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ez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gyűjtés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s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értelm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er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abad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ni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hető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okk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ztethe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Nem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ős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rede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l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ztethető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érdek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rchivá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á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udomány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utatá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tatisztik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21801B3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4AA0509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ontos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nni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d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zszer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tézkedé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meg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n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n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dek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pontjá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ontatl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ladéktalanu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öljé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esbítsé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o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rmá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ni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ás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s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ér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dei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sz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hetővé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ez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fel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chnik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z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tézkedé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kalmazásáv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iztosítv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gy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fel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iztonság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lastRenderedPageBreak/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ulatl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ellen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letl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vesztésé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emmisítésé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árosodásáv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be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delm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is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deért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03407B43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BC57AF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6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lapja</w:t>
      </w:r>
      <w:proofErr w:type="spellEnd"/>
    </w:p>
    <w:p w14:paraId="420BA72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4188E4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záróla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kor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nnyi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er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nnyi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galá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ábbi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ik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</w:t>
      </w:r>
    </w:p>
    <w:p w14:paraId="4D18524D" w14:textId="77777777" w:rsidR="00BA5524" w:rsidRDefault="00BA5524" w:rsidP="00BA5524">
      <w:pPr>
        <w:pStyle w:val="font8"/>
        <w:numPr>
          <w:ilvl w:val="0"/>
          <w:numId w:val="2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t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onkr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b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;</w:t>
      </w:r>
    </w:p>
    <w:p w14:paraId="391A3980" w14:textId="77777777" w:rsidR="00BA5524" w:rsidRDefault="00BA5524" w:rsidP="00BA5524">
      <w:pPr>
        <w:pStyle w:val="font8"/>
        <w:numPr>
          <w:ilvl w:val="0"/>
          <w:numId w:val="2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ződ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ít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é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ződ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köt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előző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ésé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épé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tétel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;</w:t>
      </w:r>
    </w:p>
    <w:p w14:paraId="3E1CC20F" w14:textId="77777777" w:rsidR="00BA5524" w:rsidRDefault="00BA5524" w:rsidP="00BA5524">
      <w:pPr>
        <w:pStyle w:val="font8"/>
        <w:numPr>
          <w:ilvl w:val="0"/>
          <w:numId w:val="2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onatk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ett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ít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704D9C21" w14:textId="77777777" w:rsidR="00BA5524" w:rsidRDefault="00BA5524" w:rsidP="00BA5524">
      <w:pPr>
        <w:pStyle w:val="font8"/>
        <w:numPr>
          <w:ilvl w:val="0"/>
          <w:numId w:val="2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ás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étfontosságú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dekei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delm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a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6C6B804B" w14:textId="77777777" w:rsidR="00BA5524" w:rsidRDefault="00BA5524" w:rsidP="00BA5524">
      <w:pPr>
        <w:pStyle w:val="font8"/>
        <w:numPr>
          <w:ilvl w:val="0"/>
          <w:numId w:val="2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érdekű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uház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hata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gyakor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ret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z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ad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rehajtásá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325A31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05EDE40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7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dőtartam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címe</w:t>
      </w:r>
      <w:proofErr w:type="spellEnd"/>
    </w:p>
    <w:p w14:paraId="1252799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010FC93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e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kén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talmaz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j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gz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nkén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é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ármikor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h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é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llet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haszná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já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á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isszavonhat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é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ek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ek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abál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j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lytatód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özlő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d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ad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gjo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udásu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ontos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öl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nnyi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öz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aj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ai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meg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ú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öz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sség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szerz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nnyi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rmad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é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ítjá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ú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zek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yilvántart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z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továbbítás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ó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jegyzés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rtalmazni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tovább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zettj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ódj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dőpontj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ít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55A7D6C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2E7F4FA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7.1.1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vékenységei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rt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</w:t>
      </w:r>
    </w:p>
    <w:p w14:paraId="37ADE7D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5A43F2F" w14:textId="77777777" w:rsidR="00BA5524" w:rsidRDefault="00BA5524" w:rsidP="00BA5524">
      <w:pPr>
        <w:pStyle w:val="font8"/>
        <w:numPr>
          <w:ilvl w:val="0"/>
          <w:numId w:val="3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Onlin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ap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abadtér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gisztráci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ad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</w:t>
      </w:r>
    </w:p>
    <w:p w14:paraId="2918AF43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3308783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.)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lap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6F92F9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</w:t>
      </w:r>
    </w:p>
    <w:p w14:paraId="00A2E07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weboldal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gisztrál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záróla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18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letév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öltö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selekvőkép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rmésze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u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orá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vetk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ad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:</w:t>
      </w:r>
    </w:p>
    <w:p w14:paraId="0389E257" w14:textId="77777777" w:rsidR="00BA5524" w:rsidRDefault="00BA5524" w:rsidP="00BA5524">
      <w:pPr>
        <w:pStyle w:val="font8"/>
        <w:numPr>
          <w:ilvl w:val="0"/>
          <w:numId w:val="4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(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salád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reszt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),</w:t>
      </w:r>
    </w:p>
    <w:p w14:paraId="5BBCE46B" w14:textId="77777777" w:rsidR="00BA5524" w:rsidRDefault="00BA5524" w:rsidP="00BA5524">
      <w:pPr>
        <w:pStyle w:val="font8"/>
        <w:numPr>
          <w:ilvl w:val="0"/>
          <w:numId w:val="4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űköd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-ma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7893C6C6" w14:textId="77777777" w:rsidR="00BA5524" w:rsidRDefault="00BA5524" w:rsidP="00BA5524">
      <w:pPr>
        <w:pStyle w:val="font8"/>
        <w:numPr>
          <w:ilvl w:val="0"/>
          <w:numId w:val="4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efon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583D9C14" w14:textId="77777777" w:rsidR="00BA5524" w:rsidRDefault="00BA5524" w:rsidP="00BA5524">
      <w:pPr>
        <w:pStyle w:val="font8"/>
        <w:numPr>
          <w:ilvl w:val="0"/>
          <w:numId w:val="4"/>
        </w:numPr>
        <w:spacing w:before="0" w:beforeAutospacing="0" w:after="0" w:afterAutospacing="0"/>
        <w:ind w:left="84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ak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rsz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rányító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ár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tc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áz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4E9998BC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75854C9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ződés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ettségé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ít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entk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kalmasság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állapít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íj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számláz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mogatá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íj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gazo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ad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ad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onosításá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űköd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-ma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ektro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csolattartás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Webex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eting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ívás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efonszá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egyeztetés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csolattartás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lázás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mogatá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gazo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adásá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lá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NAV onlin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lázójáv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szül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észvétel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lastRenderedPageBreak/>
        <w:t>díja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rst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Bank Hungary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Z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-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ze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láj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h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utal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ná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ep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ír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5D85D6E" w14:textId="1AB997D2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hangolv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aganat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ró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egeké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2885025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Ha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észvét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utasítás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r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ladéktalanu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ölj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é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ha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entk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z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é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jaink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tesül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etn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érhetőségé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1B7214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unkatársai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i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veze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űködés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abályzatunk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felelő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984E66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3A86F08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b.)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entkez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bírál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észségüg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dések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sé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év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én</w:t>
      </w:r>
      <w:proofErr w:type="spellEnd"/>
    </w:p>
    <w:p w14:paraId="65C73ED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7C2B45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lap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38D5F9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egisztráci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-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ail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küldö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dőí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észségüg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llapott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csolat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198487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ződés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ett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ít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entk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kalmasság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állapít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A20002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tovább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VIRAGO 2002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szichoterápi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Bt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ékh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1108 Budapest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övőszé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tc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16. 1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5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pvis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r.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Prezenszki Zsuzsann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ze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isztségvis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58B3921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tovább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lap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rződés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ettsé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ljesítése</w:t>
      </w:r>
      <w:proofErr w:type="spellEnd"/>
    </w:p>
    <w:p w14:paraId="7BF96595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VIRAGO  2002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szichoterápi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Bt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ékh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1108 Budapest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övőszé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utc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16. 1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5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pvis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r.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Prezenszki Zsuzsann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ze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isztségvis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</w:t>
      </w:r>
    </w:p>
    <w:p w14:paraId="29BAF96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é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ridej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iker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álasz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é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észségügy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VIRAGO  2002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szichoterápi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utasí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é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ladéktalanu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ölj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04FF541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24AB8F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öz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iány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le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vetkezmény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álaszt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í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részvét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lehetetlenül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7A7EE06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063186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c.)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írlevél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iratkozás</w:t>
      </w:r>
      <w:proofErr w:type="spellEnd"/>
    </w:p>
    <w:p w14:paraId="14ACC293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42B144F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lap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járulá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25B0719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év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e-ma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7D031D06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7B7D6796" w14:textId="4F9AE5E4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írei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igitáli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nyag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jánlat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-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ail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tén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küld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, online marketing</w:t>
      </w:r>
      <w:r w:rsidR="00A843D6">
        <w:rPr>
          <w:rStyle w:val="wixui-rich-texttext"/>
          <w:sz w:val="23"/>
          <w:szCs w:val="23"/>
          <w:bdr w:val="none" w:sz="0" w:space="0" w:color="auto" w:frame="1"/>
        </w:rPr>
        <w:t>, social media marketing</w:t>
      </w:r>
      <w:r>
        <w:rPr>
          <w:rStyle w:val="wixui-rich-texttext"/>
          <w:sz w:val="23"/>
          <w:szCs w:val="23"/>
          <w:bdr w:val="none" w:sz="0" w:space="0" w:color="auto" w:frame="1"/>
        </w:rPr>
        <w:t xml:space="preserve"> és PR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vékenység</w:t>
      </w:r>
      <w:proofErr w:type="spellEnd"/>
    </w:p>
    <w:p w14:paraId="14FBE1CD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1E123623" w14:textId="04722F14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Összehangolv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daganat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róniku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tegeké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BB3AD3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7707E76C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é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ridej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isszavonásig</w:t>
      </w:r>
      <w:proofErr w:type="spellEnd"/>
    </w:p>
    <w:p w14:paraId="0546040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öz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iány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leg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vetkezmény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: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tes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pítvá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írei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vékenységei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rogramjair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ut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zzá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gyen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onlin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ize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nyag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A15930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58B6518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8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gényb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feldolgozók</w:t>
      </w:r>
      <w:proofErr w:type="spellEnd"/>
    </w:p>
    <w:p w14:paraId="6561932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6B5768CE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Google LLC (1600 Amphitheatre Parkway, Mountain View, CA 94043, USA)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tatisztik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35C89A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Facebook Inc. (4 Grand Canal Square, Dublin Ireland)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tatisztik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ás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irdetésmegjelení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01A2F13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Wix.com Inc. (500 Terry Francois Blvd., 6th Floor, San Francisco, CA 94158 USA.)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h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olgáltat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78CD07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025E93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9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rvosla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hetőségek</w:t>
      </w:r>
      <w:proofErr w:type="spellEnd"/>
    </w:p>
    <w:p w14:paraId="69703B6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lastRenderedPageBreak/>
        <w:t> </w:t>
      </w:r>
    </w:p>
    <w:p w14:paraId="11A4554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Minden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h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zelésé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i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he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esbít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llet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szabály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rende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ételé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érhetőségei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8697E9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el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enyújtását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ámít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grövide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d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la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de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gfeljebb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30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ap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írás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zérthet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rmá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gyenes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adju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jékoztatá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229ED86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0D8A0DE4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ésr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u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ság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esbíte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ölj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h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ér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iány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év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–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tév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zár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ki, h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zű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árolásá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vény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áridej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já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írós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védelm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ügyel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rendelt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0443A000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315DCE02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elyesbítés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örlésrő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á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daz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tesítj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kikn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orább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ovábbítottu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tesít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llőzz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h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já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ó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kintett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inte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deké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nem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ért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159277A6" w14:textId="7CFB3C52" w:rsidR="00BA5524" w:rsidRDefault="00BA5524" w:rsidP="00A843D6">
      <w:pPr>
        <w:pStyle w:val="Szvegtrzs"/>
        <w:kinsoku w:val="0"/>
        <w:overflowPunct w:val="0"/>
        <w:spacing w:before="110" w:line="477" w:lineRule="auto"/>
        <w:ind w:right="3085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10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anasztétel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ehetőség</w:t>
      </w:r>
      <w:proofErr w:type="spellEnd"/>
    </w:p>
    <w:p w14:paraId="2F04CE2F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6666A15C" w14:textId="6DFFE24E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nnyi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apasztal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lamel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értettü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lépj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elü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csolatb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-mail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a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posta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út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</w:t>
      </w:r>
      <w:r w:rsidR="00A843D6">
        <w:rPr>
          <w:rStyle w:val="wixui-rich-texttext"/>
          <w:sz w:val="23"/>
          <w:szCs w:val="23"/>
          <w:bdr w:val="none" w:sz="0" w:space="0" w:color="auto" w:frame="1"/>
        </w:rPr>
        <w:t xml:space="preserve"> Budapest 1108 </w:t>
      </w:r>
      <w:proofErr w:type="spellStart"/>
      <w:r w:rsidR="00A843D6">
        <w:rPr>
          <w:rStyle w:val="wixui-rich-texttext"/>
          <w:sz w:val="23"/>
          <w:szCs w:val="23"/>
          <w:bdr w:val="none" w:sz="0" w:space="0" w:color="auto" w:frame="1"/>
        </w:rPr>
        <w:t>Szövőszék</w:t>
      </w:r>
      <w:proofErr w:type="spellEnd"/>
      <w:r w:rsidR="00A843D6"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 w:rsidR="00A843D6">
        <w:rPr>
          <w:rStyle w:val="wixui-rich-texttext"/>
          <w:sz w:val="23"/>
          <w:szCs w:val="23"/>
          <w:bdr w:val="none" w:sz="0" w:space="0" w:color="auto" w:frame="1"/>
        </w:rPr>
        <w:t>utca</w:t>
      </w:r>
      <w:proofErr w:type="spellEnd"/>
      <w:r w:rsidR="00A843D6">
        <w:rPr>
          <w:rStyle w:val="wixui-rich-texttext"/>
          <w:sz w:val="23"/>
          <w:szCs w:val="23"/>
          <w:bdr w:val="none" w:sz="0" w:space="0" w:color="auto" w:frame="1"/>
        </w:rPr>
        <w:t xml:space="preserve"> 16 1/5</w:t>
      </w:r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ím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inden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meg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gu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tenn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vizsgálás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rdeké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é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o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árpótoljun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ellemetlenségekér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0A4940C9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aina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sértése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seté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íróságho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is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ordulh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bírós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ügy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oro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ív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ár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el.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védelmév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csolatos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ndít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per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illetékment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374703E3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3A6CDD07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11.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ósági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gyüttműködés</w:t>
      </w:r>
      <w:proofErr w:type="spellEnd"/>
    </w:p>
    <w:p w14:paraId="7D682CE8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208FB88B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 xml:space="preserve">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nnyibe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ivatalo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keresés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ap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rr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ogosu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óságoktó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úgy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ötelez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jellegge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adja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határozot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emélyes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. Az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kezel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kizáróla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olyan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datoka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d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,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amely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feltétlenü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szükségesek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a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kereső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hatóság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álta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megjelölt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cél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wixui-rich-texttext"/>
          <w:sz w:val="23"/>
          <w:szCs w:val="23"/>
          <w:bdr w:val="none" w:sz="0" w:space="0" w:color="auto" w:frame="1"/>
        </w:rPr>
        <w:t>eléréséhez</w:t>
      </w:r>
      <w:proofErr w:type="spellEnd"/>
      <w:r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44A77481" w14:textId="77777777" w:rsidR="00BA5524" w:rsidRDefault="00BA5524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sz w:val="23"/>
          <w:szCs w:val="23"/>
        </w:rPr>
        <w:t> </w:t>
      </w:r>
    </w:p>
    <w:p w14:paraId="672D41B1" w14:textId="17401E77" w:rsidR="00BA5524" w:rsidRDefault="00A843D6" w:rsidP="00BA5524">
      <w:pPr>
        <w:pStyle w:val="font8"/>
        <w:spacing w:before="0" w:beforeAutospacing="0" w:after="0" w:afterAutospacing="0"/>
        <w:textAlignment w:val="baseline"/>
        <w:rPr>
          <w:sz w:val="23"/>
          <w:szCs w:val="23"/>
        </w:rPr>
      </w:pPr>
      <w:r>
        <w:rPr>
          <w:rStyle w:val="wixui-rich-texttext"/>
          <w:sz w:val="23"/>
          <w:szCs w:val="23"/>
          <w:bdr w:val="none" w:sz="0" w:space="0" w:color="auto" w:frame="1"/>
        </w:rPr>
        <w:t>Budapest</w:t>
      </w:r>
      <w:r w:rsidR="00BA5524">
        <w:rPr>
          <w:rStyle w:val="wixui-rich-texttext"/>
          <w:sz w:val="23"/>
          <w:szCs w:val="23"/>
          <w:bdr w:val="none" w:sz="0" w:space="0" w:color="auto" w:frame="1"/>
        </w:rPr>
        <w:t xml:space="preserve"> 202</w:t>
      </w:r>
      <w:r>
        <w:rPr>
          <w:rStyle w:val="wixui-rich-texttext"/>
          <w:sz w:val="23"/>
          <w:szCs w:val="23"/>
          <w:bdr w:val="none" w:sz="0" w:space="0" w:color="auto" w:frame="1"/>
        </w:rPr>
        <w:t>4.02.10</w:t>
      </w:r>
      <w:r w:rsidR="00BA5524">
        <w:rPr>
          <w:rStyle w:val="wixui-rich-texttext"/>
          <w:sz w:val="23"/>
          <w:szCs w:val="23"/>
          <w:bdr w:val="none" w:sz="0" w:space="0" w:color="auto" w:frame="1"/>
        </w:rPr>
        <w:t>.</w:t>
      </w:r>
    </w:p>
    <w:p w14:paraId="601B862A" w14:textId="77777777" w:rsidR="00AB177B" w:rsidRDefault="00AB177B"/>
    <w:sectPr w:rsidR="00AB1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14CA"/>
    <w:multiLevelType w:val="multilevel"/>
    <w:tmpl w:val="8B9C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B338FF"/>
    <w:multiLevelType w:val="multilevel"/>
    <w:tmpl w:val="7C88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061DE9"/>
    <w:multiLevelType w:val="multilevel"/>
    <w:tmpl w:val="6D828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C1190C"/>
    <w:multiLevelType w:val="multilevel"/>
    <w:tmpl w:val="31480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74370839">
    <w:abstractNumId w:val="0"/>
  </w:num>
  <w:num w:numId="2" w16cid:durableId="844789375">
    <w:abstractNumId w:val="1"/>
  </w:num>
  <w:num w:numId="3" w16cid:durableId="659651887">
    <w:abstractNumId w:val="2"/>
  </w:num>
  <w:num w:numId="4" w16cid:durableId="1086224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tDA3sDSxsLQ0MjVV0lEKTi0uzszPAykwrAUAZZmdKiwAAAA="/>
  </w:docVars>
  <w:rsids>
    <w:rsidRoot w:val="00BA5524"/>
    <w:rsid w:val="00A843D6"/>
    <w:rsid w:val="00AB177B"/>
    <w:rsid w:val="00BA5524"/>
    <w:rsid w:val="00E03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7826B"/>
  <w15:chartTrackingRefBased/>
  <w15:docId w15:val="{3B051964-FD00-4C02-8AA4-75195C9FB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font8">
    <w:name w:val="font_8"/>
    <w:basedOn w:val="Norml"/>
    <w:rsid w:val="00BA55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L"/>
      <w14:ligatures w14:val="none"/>
    </w:rPr>
  </w:style>
  <w:style w:type="character" w:customStyle="1" w:styleId="wixui-rich-texttext">
    <w:name w:val="wixui-rich-text__text"/>
    <w:basedOn w:val="Bekezdsalapbettpusa"/>
    <w:rsid w:val="00BA5524"/>
  </w:style>
  <w:style w:type="character" w:styleId="Hiperhivatkozs">
    <w:name w:val="Hyperlink"/>
    <w:basedOn w:val="Bekezdsalapbettpusa"/>
    <w:uiPriority w:val="99"/>
    <w:unhideWhenUsed/>
    <w:rsid w:val="00BA5524"/>
    <w:rPr>
      <w:color w:val="0000FF"/>
      <w:u w:val="single"/>
    </w:rPr>
  </w:style>
  <w:style w:type="paragraph" w:styleId="Szvegtrzs">
    <w:name w:val="Body Text"/>
    <w:basedOn w:val="Norml"/>
    <w:link w:val="SzvegtrzsChar"/>
    <w:uiPriority w:val="1"/>
    <w:qFormat/>
    <w:rsid w:val="00A843D6"/>
    <w:pPr>
      <w:widowControl w:val="0"/>
      <w:autoSpaceDE w:val="0"/>
      <w:autoSpaceDN w:val="0"/>
      <w:adjustRightInd w:val="0"/>
      <w:spacing w:after="0" w:line="240" w:lineRule="auto"/>
      <w:ind w:left="118"/>
    </w:pPr>
    <w:rPr>
      <w:rFonts w:ascii="Georgia" w:eastAsiaTheme="minorEastAsia" w:hAnsi="Georgia" w:cs="Georgia"/>
      <w:kern w:val="0"/>
      <w:sz w:val="21"/>
      <w:szCs w:val="21"/>
      <w:lang w:eastAsia="en-NL"/>
      <w14:ligatures w14:val="none"/>
    </w:rPr>
  </w:style>
  <w:style w:type="character" w:customStyle="1" w:styleId="SzvegtrzsChar">
    <w:name w:val="Szövegtörzs Char"/>
    <w:basedOn w:val="Bekezdsalapbettpusa"/>
    <w:link w:val="Szvegtrzs"/>
    <w:uiPriority w:val="99"/>
    <w:rsid w:val="00A843D6"/>
    <w:rPr>
      <w:rFonts w:ascii="Georgia" w:eastAsiaTheme="minorEastAsia" w:hAnsi="Georgia" w:cs="Georgia"/>
      <w:kern w:val="0"/>
      <w:sz w:val="21"/>
      <w:szCs w:val="21"/>
      <w:lang w:eastAsia="en-NL"/>
      <w14:ligatures w14:val="none"/>
    </w:rPr>
  </w:style>
  <w:style w:type="character" w:styleId="Feloldatlanmegemlts">
    <w:name w:val="Unresolved Mention"/>
    <w:basedOn w:val="Bekezdsalapbettpusa"/>
    <w:uiPriority w:val="99"/>
    <w:semiHidden/>
    <w:unhideWhenUsed/>
    <w:rsid w:val="00A843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6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iutarakbol.hu" TargetMode="External"/><Relationship Id="rId5" Type="http://schemas.openxmlformats.org/officeDocument/2006/relationships/hyperlink" Target="mailto:kuratorium@kiutarakbol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17</Words>
  <Characters>11503</Characters>
  <Application>Microsoft Office Word</Application>
  <DocSecurity>0</DocSecurity>
  <Lines>95</Lines>
  <Paragraphs>26</Paragraphs>
  <ScaleCrop>false</ScaleCrop>
  <Company/>
  <LinksUpToDate>false</LinksUpToDate>
  <CharactersWithSpaces>1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 Noemi</dc:creator>
  <cp:keywords/>
  <dc:description/>
  <cp:lastModifiedBy>Ba Noemi</cp:lastModifiedBy>
  <cp:revision>2</cp:revision>
  <dcterms:created xsi:type="dcterms:W3CDTF">2024-03-17T08:50:00Z</dcterms:created>
  <dcterms:modified xsi:type="dcterms:W3CDTF">2024-03-17T08:50:00Z</dcterms:modified>
</cp:coreProperties>
</file>